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77777777" w:rsidR="004F7F3E" w:rsidRDefault="004F7F3E" w:rsidP="004F7F3E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DF6ED0">
        <w:fldChar w:fldCharType="begin"/>
      </w:r>
      <w:r w:rsidR="00DF6ED0">
        <w:instrText xml:space="preserve"> HYPERLINK "https://softuni.bg/courses/programming-fundamentals-csharp-java-js-python" </w:instrText>
      </w:r>
      <w:r w:rsidR="00DF6ED0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DF6ED0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4BA7EAD5" w14:textId="059D964E" w:rsidR="004F7F3E" w:rsidRDefault="004F7F3E" w:rsidP="004F7F3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DF6ED0">
        <w:fldChar w:fldCharType="begin"/>
      </w:r>
      <w:r w:rsidR="00DF6ED0">
        <w:instrText xml:space="preserve"> HYPERLINK "https://judge.softuni.org/Contests/Practice/Index/2525" \l "2" </w:instrText>
      </w:r>
      <w:r w:rsidR="00DF6ED0">
        <w:fldChar w:fldCharType="separate"/>
      </w:r>
      <w:r>
        <w:rPr>
          <w:rStyle w:val="InternetLink"/>
          <w:lang w:val="bg-BG"/>
        </w:rPr>
        <w:t>https://judge.softuni.org/Contests/Practice/Index/2525#2</w:t>
      </w:r>
      <w:r w:rsidR="00DF6ED0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bookmarkStart w:id="1" w:name="OLE_LINK3"/>
      <w:bookmarkStart w:id="2" w:name="OLE_LINK4"/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bookmarkEnd w:id="1"/>
    <w:bookmarkEnd w:id="2"/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bookmarkStart w:id="3" w:name="OLE_LINK1"/>
      <w:bookmarkStart w:id="4" w:name="OLE_LINK2"/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  <w:bookmarkEnd w:id="3"/>
      <w:bookmarkEnd w:id="4"/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bookmarkStart w:id="5" w:name="OLE_LINK5"/>
      <w:bookmarkStart w:id="6" w:name="OLE_LINK6"/>
      <w:r w:rsidRPr="002D7E4D">
        <w:rPr>
          <w:rStyle w:val="CodeChar"/>
        </w:rPr>
        <w:t>"Successfully removed {piece}!"</w:t>
      </w:r>
    </w:p>
    <w:bookmarkEnd w:id="5"/>
    <w:bookmarkEnd w:id="6"/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bookmarkStart w:id="7" w:name="OLE_LINK7"/>
      <w:bookmarkStart w:id="8" w:name="OLE_LINK8"/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  <w:bookmarkEnd w:id="7"/>
      <w:bookmarkEnd w:id="8"/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bookmarkStart w:id="9" w:name="OLE_LINK9"/>
      <w:bookmarkStart w:id="10" w:name="OLE_LINK10"/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bookmarkEnd w:id="9"/>
    <w:bookmarkEnd w:id="10"/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bookmarkStart w:id="11" w:name="OLE_LINK11"/>
      <w:bookmarkStart w:id="12" w:name="OLE_LINK12"/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  <w:bookmarkEnd w:id="11"/>
      <w:bookmarkEnd w:id="12"/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bookmarkStart w:id="13" w:name="OLE_LINK13"/>
      <w:bookmarkStart w:id="14" w:name="OLE_LINK14"/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  <w:bookmarkEnd w:id="13"/>
      <w:bookmarkEnd w:id="14"/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901FD6" w:rsidRPr="0052043F" w14:paraId="1FA9B0F3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D27E63">
        <w:trPr>
          <w:trHeight w:val="58"/>
        </w:trPr>
        <w:tc>
          <w:tcPr>
            <w:tcW w:w="5387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bookmarkStart w:id="15" w:name="_GoBack"/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bookmarkEnd w:id="15"/>
          </w:p>
        </w:tc>
        <w:tc>
          <w:tcPr>
            <w:tcW w:w="5233" w:type="dxa"/>
          </w:tcPr>
          <w:p w14:paraId="788E4155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046D57B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by Liszt in C# Minor added to the collection!</w:t>
            </w:r>
          </w:p>
          <w:p w14:paraId="71C9AD83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1126BB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6B1498" w14:textId="77777777" w:rsidR="003970C7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82C11D6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B50FD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62C8CE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49A3953" w14:textId="562775A7" w:rsidR="00D27E63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08B1EE6F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D27E63">
        <w:trPr>
          <w:trHeight w:val="58"/>
        </w:trPr>
        <w:tc>
          <w:tcPr>
            <w:tcW w:w="5387" w:type="dxa"/>
          </w:tcPr>
          <w:p w14:paraId="0756D159" w14:textId="504212C9" w:rsidR="00E778A2" w:rsidRPr="003970C7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8A9ED72" w14:textId="61B87B24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 w:rsidR="006D6BDD"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C1C9FC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12A722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6937D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3907432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47C67F6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5115E38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65843B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232B88B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29CE1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6017D4AB" w14:textId="6F176A8E" w:rsidR="00547A62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lastRenderedPageBreak/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="00F77D18" w:rsidRPr="003970C7">
              <w:rPr>
                <w:rFonts w:ascii="Consolas" w:eastAsia="Calibri" w:hAnsi="Consolas" w:cs="Times New Roman"/>
              </w:rPr>
              <w:t xml:space="preserve">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lastRenderedPageBreak/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71338B" w14:textId="77777777" w:rsidR="00DF6ED0" w:rsidRDefault="00DF6ED0" w:rsidP="008068A2">
      <w:pPr>
        <w:spacing w:after="0" w:line="240" w:lineRule="auto"/>
      </w:pPr>
      <w:r>
        <w:separator/>
      </w:r>
    </w:p>
  </w:endnote>
  <w:endnote w:type="continuationSeparator" w:id="0">
    <w:p w14:paraId="4F5EF0AF" w14:textId="77777777" w:rsidR="00DF6ED0" w:rsidRDefault="00DF6E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E1F04A" w14:textId="77777777" w:rsidR="004F7F3E" w:rsidRDefault="004F7F3E" w:rsidP="004F7F3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6" w:name="_Hlk24191091"/>
                          <w:bookmarkEnd w:id="16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4921AC2E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B767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B767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4921AC2E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B767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B767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30FEB" w14:textId="77777777" w:rsidR="00DF6ED0" w:rsidRDefault="00DF6ED0" w:rsidP="008068A2">
      <w:pPr>
        <w:spacing w:after="0" w:line="240" w:lineRule="auto"/>
      </w:pPr>
      <w:r>
        <w:separator/>
      </w:r>
    </w:p>
  </w:footnote>
  <w:footnote w:type="continuationSeparator" w:id="0">
    <w:p w14:paraId="66D5AECE" w14:textId="77777777" w:rsidR="00DF6ED0" w:rsidRDefault="00DF6E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ED0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B767F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AA9E59-ECFC-4606-9675-2CFA89925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1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dimitarv23</cp:lastModifiedBy>
  <cp:revision>37</cp:revision>
  <cp:lastPrinted>2015-10-26T22:35:00Z</cp:lastPrinted>
  <dcterms:created xsi:type="dcterms:W3CDTF">2019-11-12T12:29:00Z</dcterms:created>
  <dcterms:modified xsi:type="dcterms:W3CDTF">2022-06-30T16:06:00Z</dcterms:modified>
  <cp:category>programming; education; software engineering; software development</cp:category>
</cp:coreProperties>
</file>